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C1869" w14:textId="77777777" w:rsidR="00A5601D" w:rsidRDefault="00445EE1">
      <w:bookmarkStart w:id="0" w:name="_GoBack"/>
      <w:bookmarkEnd w:id="0"/>
      <w:r>
        <w:rPr>
          <w:noProof/>
        </w:rPr>
        <w:drawing>
          <wp:inline distT="0" distB="0" distL="0" distR="0" wp14:anchorId="487152DB" wp14:editId="3E8465D0">
            <wp:extent cx="6447790" cy="5998370"/>
            <wp:effectExtent l="0" t="0" r="0" b="2540"/>
            <wp:docPr id="8" name="Picture 8" descr="http://naturalrunningcenter.com/wp-content/uploads/2019/01/DxOvZXJUwAAlfY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naturalrunningcenter.com/wp-content/uploads/2019/01/DxOvZXJUwAAlfYQ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339" cy="602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60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s7AwNDU2MzayNDJT0lEKTi0uzszPAykwqgUAWy5OJSwAAAA="/>
  </w:docVars>
  <w:rsids>
    <w:rsidRoot w:val="00445EE1"/>
    <w:rsid w:val="00246110"/>
    <w:rsid w:val="003A5E7D"/>
    <w:rsid w:val="00445EE1"/>
    <w:rsid w:val="00487255"/>
    <w:rsid w:val="004C5D34"/>
    <w:rsid w:val="005E0343"/>
    <w:rsid w:val="006B2CBD"/>
    <w:rsid w:val="007732C2"/>
    <w:rsid w:val="0077653B"/>
    <w:rsid w:val="00803257"/>
    <w:rsid w:val="0080352E"/>
    <w:rsid w:val="009124F9"/>
    <w:rsid w:val="009D7913"/>
    <w:rsid w:val="009F243C"/>
    <w:rsid w:val="00A5601D"/>
    <w:rsid w:val="00DE5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C0C7D"/>
  <w15:chartTrackingRefBased/>
  <w15:docId w15:val="{DC632913-A9B7-4D46-B2E3-2EFED687C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Cox</dc:creator>
  <cp:keywords/>
  <dc:description/>
  <cp:lastModifiedBy>Sharon Cox</cp:lastModifiedBy>
  <cp:revision>1</cp:revision>
  <dcterms:created xsi:type="dcterms:W3CDTF">2019-02-28T23:06:00Z</dcterms:created>
  <dcterms:modified xsi:type="dcterms:W3CDTF">2019-03-01T19:34:00Z</dcterms:modified>
</cp:coreProperties>
</file>